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42AD1" w14:textId="54AEBF12" w:rsidR="007E30AB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4EE5099A" w14:textId="3383D948" w:rsidR="00891E47" w:rsidRDefault="00891E47" w:rsidP="00891E47">
      <w:r>
        <w:t>NAME : SOURAV YADAV</w:t>
      </w:r>
    </w:p>
    <w:p w14:paraId="64337D0A" w14:textId="4C304829" w:rsidR="00891E47" w:rsidRPr="00891E47" w:rsidRDefault="00891E47" w:rsidP="00891E47">
      <w:r>
        <w:t>AID : A20450418</w:t>
      </w:r>
    </w:p>
    <w:p w14:paraId="6CFB752E" w14:textId="2EDDDFDF" w:rsidR="007E30AB" w:rsidRDefault="00876440" w:rsidP="007E30AB">
      <w:pPr>
        <w:pStyle w:val="Subtitle"/>
        <w:pBdr>
          <w:bottom w:val="single" w:sz="6" w:space="1" w:color="auto"/>
        </w:pBdr>
      </w:pPr>
      <w:r>
        <w:t>Spring 2020</w:t>
      </w:r>
      <w:r w:rsidR="005A5FB7">
        <w:t xml:space="preserve"> Assignment 3</w:t>
      </w:r>
    </w:p>
    <w:p w14:paraId="10E24CF3" w14:textId="77777777" w:rsidR="00891E47" w:rsidRPr="00891E47" w:rsidRDefault="00891E47" w:rsidP="00891E47"/>
    <w:p w14:paraId="05CB5D13" w14:textId="77777777"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77777777"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14:paraId="53E9645F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2160AB">
      <w:pPr>
        <w:pStyle w:val="ListParagraph"/>
        <w:ind w:left="0"/>
      </w:pPr>
    </w:p>
    <w:p w14:paraId="48CCB366" w14:textId="77777777"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14:paraId="700B270B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77777777"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C03C8C">
      <w:pPr>
        <w:pStyle w:val="ListParagraph"/>
        <w:ind w:left="0"/>
        <w:rPr>
          <w:b/>
        </w:rPr>
      </w:pPr>
    </w:p>
    <w:p w14:paraId="058B0D72" w14:textId="77777777"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14:paraId="428F8D81" w14:textId="77777777"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18346575" w14:textId="77777777"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14:paraId="2D24F9F2" w14:textId="33B75438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</w:t>
      </w:r>
      <w:r w:rsidR="00876440">
        <w:t>5</w:t>
      </w:r>
      <w:r>
        <w:t xml:space="preserve">% of the records into the Training partition, and the remaining </w:t>
      </w:r>
      <w:r w:rsidR="00876440">
        <w:t>25</w:t>
      </w:r>
      <w:r>
        <w:t xml:space="preserve">% of the record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7777777" w:rsidR="0083747D" w:rsidRDefault="0083747D" w:rsidP="0083747D">
      <w:pPr>
        <w:pStyle w:val="Heading1"/>
      </w:pPr>
      <w:r>
        <w:t>Question 1 (20 points)</w:t>
      </w:r>
    </w:p>
    <w:p w14:paraId="766A0F31" w14:textId="65158059" w:rsidR="0083747D" w:rsidRPr="0083747D" w:rsidRDefault="0083747D" w:rsidP="0083747D">
      <w:r>
        <w:t>Please provide information about your Data Partition step.</w:t>
      </w:r>
      <w:r w:rsidR="00B4144F">
        <w:t xml:space="preserve">  You may call the </w:t>
      </w:r>
      <w:r w:rsidR="00B4144F" w:rsidRPr="00876440">
        <w:t>train_test_split</w:t>
      </w:r>
      <w:r w:rsidR="00B4144F">
        <w:t xml:space="preserve">() function in the </w:t>
      </w:r>
      <w:r w:rsidR="00B4144F" w:rsidRPr="00876440">
        <w:t>sklearn.model_selection</w:t>
      </w:r>
      <w:r w:rsidR="00B4144F">
        <w:t xml:space="preserve"> module in your code.</w:t>
      </w:r>
    </w:p>
    <w:p w14:paraId="5DD5B7F8" w14:textId="36C582C1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14:paraId="52360A37" w14:textId="64D43761" w:rsidR="00C011E1" w:rsidRDefault="00690C61" w:rsidP="00C011E1">
      <w:pPr>
        <w:ind w:left="720"/>
      </w:pPr>
      <w:r w:rsidRPr="00690C61">
        <w:lastRenderedPageBreak/>
        <w:drawing>
          <wp:inline distT="0" distB="0" distL="0" distR="0" wp14:anchorId="3C5D65A5" wp14:editId="435D214B">
            <wp:extent cx="5943600" cy="25704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F97F5" w14:textId="3DA3DF10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14:paraId="52B12D60" w14:textId="0E45F281" w:rsidR="00C011E1" w:rsidRDefault="00690C61" w:rsidP="00C011E1">
      <w:pPr>
        <w:ind w:left="720"/>
      </w:pPr>
      <w:r w:rsidRPr="00690C61">
        <w:drawing>
          <wp:inline distT="0" distB="0" distL="0" distR="0" wp14:anchorId="2C74F317" wp14:editId="59F7926A">
            <wp:extent cx="5943600" cy="22853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A757D4D" w14:textId="3936A816"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14:paraId="65E8865A" w14:textId="77777777" w:rsidR="0030123E" w:rsidRDefault="0030123E" w:rsidP="0030123E">
      <w:pPr>
        <w:ind w:left="720"/>
      </w:pPr>
      <w:r>
        <w:t>The probability that an observation is in the Training partition given that CAR_USE = Commercial ::</w:t>
      </w:r>
    </w:p>
    <w:p w14:paraId="00DB2D29" w14:textId="24772834" w:rsidR="0030123E" w:rsidRDefault="0030123E" w:rsidP="0030123E">
      <w:pPr>
        <w:ind w:left="720"/>
      </w:pPr>
      <w:r>
        <w:t>0.7500659804697809</w:t>
      </w:r>
    </w:p>
    <w:p w14:paraId="0A1CC63C" w14:textId="63CFE2A4" w:rsidR="00C011E1" w:rsidRDefault="0030123E" w:rsidP="00C011E1">
      <w:pPr>
        <w:numPr>
          <w:ilvl w:val="0"/>
          <w:numId w:val="27"/>
        </w:numPr>
      </w:pPr>
      <w:r>
        <w:t xml:space="preserve"> </w:t>
      </w:r>
      <w:r w:rsidR="000C45D8"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14:paraId="44672773" w14:textId="77777777" w:rsidR="00C011E1" w:rsidRDefault="00C011E1" w:rsidP="00C011E1">
      <w:pPr>
        <w:ind w:left="720"/>
      </w:pPr>
      <w:r>
        <w:t>The probability that an observation is in the Training partition given that CAR_USE = Private ::</w:t>
      </w:r>
    </w:p>
    <w:p w14:paraId="09EDB476" w14:textId="44613261" w:rsidR="00C011E1" w:rsidRDefault="00C011E1" w:rsidP="00C011E1">
      <w:pPr>
        <w:ind w:left="720"/>
      </w:pPr>
      <w:r>
        <w:t>0.25011515430677106</w:t>
      </w:r>
    </w:p>
    <w:p w14:paraId="28E311FE" w14:textId="77777777"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14:paraId="2A361611" w14:textId="7667B64E"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  <w:r w:rsidR="00846E21">
        <w:t xml:space="preserve">  You will need to write your own Python program to find the answers.</w:t>
      </w:r>
    </w:p>
    <w:p w14:paraId="77F94704" w14:textId="1DA6981C"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14:paraId="1A5E7E93" w14:textId="77777777" w:rsidR="003A0F96" w:rsidRDefault="003A0F96" w:rsidP="003A0F96">
      <w:pPr>
        <w:ind w:left="720"/>
      </w:pPr>
      <w:r>
        <w:t>Entropy of Root Node:</w:t>
      </w:r>
    </w:p>
    <w:p w14:paraId="1B2628E4" w14:textId="362A83A7" w:rsidR="003A0F96" w:rsidRDefault="003A0F96" w:rsidP="003A0F96">
      <w:pPr>
        <w:ind w:left="720"/>
      </w:pPr>
      <w:r>
        <w:t>0.9490060293033189</w:t>
      </w:r>
    </w:p>
    <w:p w14:paraId="3126512D" w14:textId="180964A1"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14:paraId="3BF62D05" w14:textId="221B5845" w:rsidR="003A0F96" w:rsidRDefault="003A0F96" w:rsidP="003A0F96">
      <w:pPr>
        <w:ind w:left="720"/>
      </w:pPr>
      <w:r>
        <w:t>Split Criterion:-</w:t>
      </w:r>
    </w:p>
    <w:p w14:paraId="6E29E072" w14:textId="77777777" w:rsidR="003A0F96" w:rsidRDefault="003A0F96" w:rsidP="003A0F96">
      <w:pPr>
        <w:ind w:left="720"/>
      </w:pPr>
      <w:r>
        <w:t>Predicator Name : OCCUPATION</w:t>
      </w:r>
    </w:p>
    <w:p w14:paraId="3B66287D" w14:textId="736B976C" w:rsidR="003A0F96" w:rsidRDefault="003A0F96" w:rsidP="003A0F96">
      <w:pPr>
        <w:ind w:left="720"/>
      </w:pPr>
      <w:r>
        <w:t>Left Node  ['Blue Collar', 'Student', 'Unknown']</w:t>
      </w:r>
    </w:p>
    <w:p w14:paraId="019CF77C" w14:textId="02D78BD0" w:rsidR="003A0F96" w:rsidRDefault="003A0F96" w:rsidP="003A0F96">
      <w:pPr>
        <w:ind w:left="720"/>
      </w:pPr>
      <w:r w:rsidRPr="003A0F96">
        <w:t>Right Node ['Lawyer', 'Manager', 'Professional', 'Home Maker', 'Clerical', 'Doctor']</w:t>
      </w:r>
    </w:p>
    <w:p w14:paraId="2604F468" w14:textId="0E162145"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14:paraId="02070227" w14:textId="2C4F81B8" w:rsidR="003A0F96" w:rsidRDefault="003A0F96" w:rsidP="003A0F96">
      <w:pPr>
        <w:ind w:left="720"/>
      </w:pPr>
      <w:r w:rsidRPr="003A0F96">
        <w:t>Split Entropy :0.7184955941364273</w:t>
      </w:r>
    </w:p>
    <w:p w14:paraId="2720F115" w14:textId="08CF41D8"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14:paraId="73D38963" w14:textId="17853090" w:rsidR="00F9166C" w:rsidRDefault="003A0F96" w:rsidP="006F538D">
      <w:pPr>
        <w:ind w:left="720"/>
      </w:pPr>
      <w:r>
        <w:t>Four Leaves</w:t>
      </w:r>
    </w:p>
    <w:p w14:paraId="35CD680E" w14:textId="59D35D50" w:rsidR="005B1BC3" w:rsidRDefault="00F9166C" w:rsidP="005B1BC3">
      <w:pPr>
        <w:numPr>
          <w:ilvl w:val="0"/>
          <w:numId w:val="31"/>
        </w:numPr>
      </w:pPr>
      <w:r>
        <w:t xml:space="preserve"> </w:t>
      </w:r>
      <w:r w:rsidR="005B1BC3">
        <w:t>(</w:t>
      </w:r>
      <w:r w:rsidR="00103999">
        <w:t>1</w:t>
      </w:r>
      <w:r w:rsidR="00876440">
        <w:t>0</w:t>
      </w:r>
      <w:r w:rsidR="005B1BC3">
        <w:t xml:space="preserve"> points). Describe all your leaves.  Please include the decision rules</w:t>
      </w:r>
      <w:r w:rsidR="00103999">
        <w:t xml:space="preserve"> </w:t>
      </w:r>
      <w:r w:rsidR="005B1BC3">
        <w:t>and the counts of the target values.</w:t>
      </w:r>
    </w:p>
    <w:tbl>
      <w:tblPr>
        <w:tblW w:w="11280" w:type="dxa"/>
        <w:tblInd w:w="-965" w:type="dxa"/>
        <w:tblLook w:val="04A0" w:firstRow="1" w:lastRow="0" w:firstColumn="1" w:lastColumn="0" w:noHBand="0" w:noVBand="1"/>
      </w:tblPr>
      <w:tblGrid>
        <w:gridCol w:w="3140"/>
        <w:gridCol w:w="5220"/>
        <w:gridCol w:w="2920"/>
      </w:tblGrid>
      <w:tr w:rsidR="00301B48" w:rsidRPr="00301B48" w14:paraId="57B27526" w14:textId="77777777" w:rsidTr="00301B48">
        <w:trPr>
          <w:trHeight w:val="300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EC25D1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 xml:space="preserve">Leaves 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7374C1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 xml:space="preserve">Decision Rule </w:t>
            </w:r>
          </w:p>
        </w:tc>
        <w:tc>
          <w:tcPr>
            <w:tcW w:w="2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52E1F0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Values</w:t>
            </w:r>
          </w:p>
        </w:tc>
      </w:tr>
      <w:tr w:rsidR="00301B48" w:rsidRPr="00301B48" w14:paraId="640AA4C6" w14:textId="77777777" w:rsidTr="00301B48">
        <w:trPr>
          <w:trHeight w:val="12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451F26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Left_Subtree_Left_Node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C8E7AC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If Occupation ['Blue Collar', 'Unknown', 'Student'] AND Education ['Below High School'] Then Data in Left_Subtree_Left_Leaf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937F" w14:textId="77777777" w:rsid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Commercial    167</w:t>
            </w: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br/>
              <w:t>Private       453</w:t>
            </w:r>
          </w:p>
          <w:p w14:paraId="286C767F" w14:textId="6E1A0266" w:rsidR="002A2582" w:rsidRPr="00301B48" w:rsidRDefault="002A2582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Class: Private</w:t>
            </w:r>
          </w:p>
        </w:tc>
      </w:tr>
      <w:tr w:rsidR="00301B48" w:rsidRPr="00301B48" w14:paraId="26873CDB" w14:textId="77777777" w:rsidTr="00301B48">
        <w:trPr>
          <w:trHeight w:val="1305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603A71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Left_Subtree_Right_Node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EB3DB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If Occupation ['Blue Collar', 'Unknown', 'Student'] AND Education ['Bachelors', 'Masters', 'High School', 'Doctors'] Then Data in Left_Subtree_Right_Node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9260C4" w14:textId="77777777" w:rsid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Commercial    1904</w:t>
            </w: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br/>
              <w:t>Private        369</w:t>
            </w:r>
          </w:p>
          <w:p w14:paraId="763691E0" w14:textId="15E6E79B" w:rsidR="002A2582" w:rsidRPr="00301B48" w:rsidRDefault="002A2582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Class : Commercial</w:t>
            </w:r>
          </w:p>
        </w:tc>
      </w:tr>
      <w:tr w:rsidR="00301B48" w:rsidRPr="00301B48" w14:paraId="62F8980A" w14:textId="77777777" w:rsidTr="00301B48">
        <w:trPr>
          <w:trHeight w:val="1305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6686A" w14:textId="1432B998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Right_Subtree_</w:t>
            </w:r>
            <w:r w:rsidR="00122FC2">
              <w:rPr>
                <w:rFonts w:ascii="Calibri" w:eastAsia="Times New Roman" w:hAnsi="Calibri" w:cs="Calibri"/>
                <w:color w:val="000000"/>
                <w:lang w:val="en-IN" w:eastAsia="en-IN"/>
              </w:rPr>
              <w:t>Right</w:t>
            </w: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_Node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506F98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If Occupation ['Lawyer', 'Home Maker', 'Clerical', 'Manager', 'Doctor', 'Professional'] AND Car_Type ['Minivan', 'SUV', 'Sports Car'] THEN Data in Right_Subtree_Left_Node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A9C89" w14:textId="77777777" w:rsid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Commercial      29</w:t>
            </w: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br/>
              <w:t>Private       3415</w:t>
            </w:r>
          </w:p>
          <w:p w14:paraId="77D5DFD3" w14:textId="44CF511E" w:rsidR="002A2582" w:rsidRPr="00301B48" w:rsidRDefault="002A2582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Class: Private</w:t>
            </w:r>
          </w:p>
        </w:tc>
      </w:tr>
      <w:tr w:rsidR="00301B48" w:rsidRPr="00301B48" w14:paraId="430719E5" w14:textId="77777777" w:rsidTr="00301B48">
        <w:trPr>
          <w:trHeight w:val="1395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D912B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Right_Subtree_Left_Node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72126" w14:textId="77777777" w:rsidR="00301B48" w:rsidRP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If Occupation ['Lawyer', 'Home Maker', 'Clerical', 'Manager', 'Doctor', 'Professional'] AND Car_Type ['Van', 'Pickup', 'Panel Truck'] Then Data in Right_Subtree_Right_Leaf</w:t>
            </w:r>
          </w:p>
        </w:tc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3BFAF" w14:textId="77777777" w:rsidR="00301B48" w:rsidRDefault="00301B48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t>Commercial    742</w:t>
            </w:r>
            <w:r w:rsidRPr="00301B48">
              <w:rPr>
                <w:rFonts w:ascii="Calibri" w:eastAsia="Times New Roman" w:hAnsi="Calibri" w:cs="Calibri"/>
                <w:color w:val="000000"/>
                <w:lang w:val="en-IN" w:eastAsia="en-IN"/>
              </w:rPr>
              <w:br/>
              <w:t>Private       647</w:t>
            </w:r>
          </w:p>
          <w:p w14:paraId="7EEF7276" w14:textId="07CCB9FA" w:rsidR="002A2582" w:rsidRPr="00301B48" w:rsidRDefault="002A2582" w:rsidP="00301B4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Class: Commercial</w:t>
            </w:r>
          </w:p>
        </w:tc>
      </w:tr>
    </w:tbl>
    <w:p w14:paraId="1CAFA620" w14:textId="77777777" w:rsidR="00301B48" w:rsidRDefault="00301B48" w:rsidP="00301B48">
      <w:pPr>
        <w:ind w:left="720"/>
      </w:pPr>
    </w:p>
    <w:p w14:paraId="5A490BA8" w14:textId="6AA8A3F9" w:rsidR="00A86785" w:rsidRDefault="00876440" w:rsidP="003F47F8">
      <w:pPr>
        <w:numPr>
          <w:ilvl w:val="0"/>
          <w:numId w:val="31"/>
        </w:numPr>
      </w:pPr>
      <w:r>
        <w:t xml:space="preserve">(5 points). What </w:t>
      </w:r>
      <w:r w:rsidR="000B16F1">
        <w:t>are</w:t>
      </w:r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 and the event probability cutoff value? </w:t>
      </w:r>
    </w:p>
    <w:p w14:paraId="0D4FC542" w14:textId="77777777" w:rsidR="006F538D" w:rsidRDefault="006F538D" w:rsidP="006F538D">
      <w:pPr>
        <w:ind w:left="720"/>
      </w:pPr>
      <w:r>
        <w:t>KS Cut Off Probabilty:0.5341972642188625</w:t>
      </w:r>
    </w:p>
    <w:p w14:paraId="0C84F256" w14:textId="5A76AC7E" w:rsidR="003F47F8" w:rsidRDefault="006F538D" w:rsidP="006F538D">
      <w:pPr>
        <w:ind w:left="720"/>
        <w:rPr>
          <w:noProof/>
        </w:rPr>
      </w:pPr>
      <w:r>
        <w:t>Kolmogorov Smirnov statistic 0.7470789148375245</w:t>
      </w:r>
    </w:p>
    <w:p w14:paraId="1DFF2914" w14:textId="4F99E216" w:rsidR="006F538D" w:rsidRDefault="006F538D" w:rsidP="006F538D">
      <w:pPr>
        <w:ind w:left="720"/>
      </w:pPr>
      <w:r>
        <w:rPr>
          <w:noProof/>
        </w:rPr>
        <w:drawing>
          <wp:inline distT="0" distB="0" distL="0" distR="0" wp14:anchorId="5D833737" wp14:editId="0CD8024A">
            <wp:extent cx="5943600" cy="39420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DA81F" w14:textId="77777777" w:rsidR="002235FF" w:rsidRDefault="002235FF" w:rsidP="002235FF">
      <w:pPr>
        <w:pStyle w:val="Heading1"/>
      </w:pPr>
      <w:r>
        <w:t>Question 3 (40 points)</w:t>
      </w:r>
    </w:p>
    <w:p w14:paraId="20C7683C" w14:textId="66FC45E9"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You will </w:t>
      </w:r>
      <w:r w:rsidR="00635E0F">
        <w:t xml:space="preserve">choose whether to call sklearn functions or </w:t>
      </w:r>
      <w:r w:rsidR="00B4144F">
        <w:t>write your own Python program to find the answers.</w:t>
      </w:r>
    </w:p>
    <w:p w14:paraId="1CF67767" w14:textId="1935D4F7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14:paraId="4137C03A" w14:textId="76ECAF9A" w:rsidR="00D50E16" w:rsidRDefault="00D50E16" w:rsidP="00D50E16">
      <w:pPr>
        <w:ind w:left="720"/>
      </w:pPr>
      <w:r w:rsidRPr="00D50E16">
        <w:t>Train Proportion Misclassification Rate</w:t>
      </w:r>
      <w:r w:rsidR="000C2323">
        <w:t xml:space="preserve"> using Threshold </w:t>
      </w:r>
      <w:r w:rsidRPr="00D50E16">
        <w:t>:</w:t>
      </w:r>
      <w:r w:rsidR="000C2323">
        <w:t xml:space="preserve"> </w:t>
      </w:r>
      <w:r w:rsidR="000C2323" w:rsidRPr="000C2323">
        <w:t>0.367849</w:t>
      </w:r>
    </w:p>
    <w:p w14:paraId="7119A2CD" w14:textId="51944D6B" w:rsidR="00AF1AB3" w:rsidRDefault="00AF1AB3" w:rsidP="00D50E16">
      <w:pPr>
        <w:ind w:left="720"/>
      </w:pPr>
      <w:r w:rsidRPr="00AF1AB3">
        <w:t>Misclassification Rate: 0.14596273291925466</w:t>
      </w:r>
    </w:p>
    <w:p w14:paraId="529D3DB6" w14:textId="1760C831" w:rsidR="00876440" w:rsidRDefault="00AF1AB3" w:rsidP="002235FF">
      <w:pPr>
        <w:numPr>
          <w:ilvl w:val="0"/>
          <w:numId w:val="33"/>
        </w:numPr>
      </w:pPr>
      <w:r>
        <w:lastRenderedPageBreak/>
        <w:t xml:space="preserve"> </w:t>
      </w:r>
      <w:r w:rsidR="00876440">
        <w:t>(5 points). Use the K</w:t>
      </w:r>
      <w:r w:rsidR="00876440" w:rsidRPr="00876440">
        <w:t>olmogorov</w:t>
      </w:r>
      <w:r w:rsidR="00876440">
        <w:t>-S</w:t>
      </w:r>
      <w:r w:rsidR="00876440" w:rsidRPr="00876440">
        <w:t>mirnov</w:t>
      </w:r>
      <w:r w:rsidR="00876440">
        <w:t xml:space="preserve"> event probability cutoff value in the training partition as the threshold, what is the Misclassification Rate in the Test partition?</w:t>
      </w:r>
    </w:p>
    <w:p w14:paraId="4956D4EB" w14:textId="6BEC4EFB" w:rsidR="00D50E16" w:rsidRDefault="00AF1AB3" w:rsidP="00D50E16">
      <w:pPr>
        <w:ind w:left="720"/>
      </w:pPr>
      <w:r w:rsidRPr="00AF1AB3">
        <w:t>KS Cut Off Probabilty:0.5341972642188625</w:t>
      </w:r>
    </w:p>
    <w:p w14:paraId="3BB80413" w14:textId="3FCB303F" w:rsidR="00AF1AB3" w:rsidRDefault="00AF1AB3" w:rsidP="00D50E16">
      <w:pPr>
        <w:ind w:left="720"/>
      </w:pPr>
      <w:r>
        <w:t xml:space="preserve">Corresponding </w:t>
      </w:r>
      <w:r w:rsidRPr="00AF1AB3">
        <w:t>Misclassification Rate: 0.15256211180124224</w:t>
      </w:r>
    </w:p>
    <w:p w14:paraId="364F6756" w14:textId="62BA8188" w:rsidR="002235FF" w:rsidRDefault="00AF1AB3" w:rsidP="002235FF">
      <w:pPr>
        <w:numPr>
          <w:ilvl w:val="0"/>
          <w:numId w:val="33"/>
        </w:numPr>
      </w:pPr>
      <w:r>
        <w:t xml:space="preserve"> </w:t>
      </w:r>
      <w:r w:rsidR="002235FF">
        <w:t>(</w:t>
      </w:r>
      <w:r w:rsidR="00876440">
        <w:t>5</w:t>
      </w:r>
      <w:r w:rsidR="002235FF">
        <w:t xml:space="preserve"> points). </w:t>
      </w:r>
      <w:r w:rsidR="00A463E3">
        <w:t>What is the Root Average Squared Error in the Test partition</w:t>
      </w:r>
      <w:r w:rsidR="002235FF">
        <w:t>?</w:t>
      </w:r>
    </w:p>
    <w:p w14:paraId="293C2E7F" w14:textId="6DD0CF56" w:rsidR="00AF1AB3" w:rsidRDefault="00AF1AB3" w:rsidP="000C2323">
      <w:pPr>
        <w:ind w:left="720"/>
      </w:pPr>
      <w:r w:rsidRPr="00AF1AB3">
        <w:t>Root Average Squared Error: 0.307288496016368</w:t>
      </w:r>
    </w:p>
    <w:p w14:paraId="1F3C1B92" w14:textId="7EAEFE8A" w:rsidR="002235FF" w:rsidRDefault="00AF1AB3" w:rsidP="002235FF">
      <w:pPr>
        <w:numPr>
          <w:ilvl w:val="0"/>
          <w:numId w:val="33"/>
        </w:numPr>
      </w:pPr>
      <w:r>
        <w:t xml:space="preserve"> </w:t>
      </w:r>
      <w:r w:rsidR="002235FF">
        <w:t>(</w:t>
      </w:r>
      <w:r w:rsidR="00876440">
        <w:t>5</w:t>
      </w:r>
      <w:r w:rsidR="002235FF">
        <w:t xml:space="preserve"> points). </w:t>
      </w:r>
      <w:r w:rsidR="00A463E3">
        <w:t>What is the Area Under Curve in the Test partition</w:t>
      </w:r>
      <w:r w:rsidR="002235FF">
        <w:t>?</w:t>
      </w:r>
    </w:p>
    <w:p w14:paraId="39F6ECB2" w14:textId="5502AB04" w:rsidR="000C2323" w:rsidRDefault="00AF1AB3" w:rsidP="000C2323">
      <w:pPr>
        <w:ind w:left="720"/>
      </w:pPr>
      <w:r w:rsidRPr="00AF1AB3">
        <w:t>Area Under Curve: 0.9315819462837962</w:t>
      </w:r>
    </w:p>
    <w:p w14:paraId="41FD4E27" w14:textId="394A6598" w:rsidR="00876440" w:rsidRDefault="00AF1AB3" w:rsidP="002235FF">
      <w:pPr>
        <w:numPr>
          <w:ilvl w:val="0"/>
          <w:numId w:val="33"/>
        </w:numPr>
      </w:pPr>
      <w:r>
        <w:t xml:space="preserve"> </w:t>
      </w:r>
      <w:r w:rsidR="00876440">
        <w:t>(5 points). What is the Gini Coefficient in the Test partition?</w:t>
      </w:r>
    </w:p>
    <w:p w14:paraId="7E9BB24B" w14:textId="77777777" w:rsidR="00AF1AB3" w:rsidRDefault="00AF1AB3" w:rsidP="00AF1AB3">
      <w:pPr>
        <w:ind w:left="720"/>
      </w:pPr>
      <w:r>
        <w:t>Gini Coeffiecient:</w:t>
      </w:r>
    </w:p>
    <w:p w14:paraId="76283F79" w14:textId="3613D697" w:rsidR="00AF1AB3" w:rsidRDefault="00AF1AB3" w:rsidP="00AF1AB3">
      <w:pPr>
        <w:ind w:left="720"/>
      </w:pPr>
      <w:r>
        <w:t>0.8631638925675925</w:t>
      </w:r>
    </w:p>
    <w:p w14:paraId="6EC686F2" w14:textId="321C35B3" w:rsidR="000C2323" w:rsidRDefault="00AF1AB3" w:rsidP="0069001A">
      <w:pPr>
        <w:numPr>
          <w:ilvl w:val="0"/>
          <w:numId w:val="33"/>
        </w:numPr>
      </w:pPr>
      <w:r>
        <w:t xml:space="preserve"> </w:t>
      </w:r>
      <w:r w:rsidR="00876440">
        <w:t>(5 points). What is the Goodman-Kruskal Gamma statistic in the Test partition?</w:t>
      </w:r>
    </w:p>
    <w:p w14:paraId="7C1D8BCA" w14:textId="77777777" w:rsidR="00AF1AB3" w:rsidRDefault="00AF1AB3" w:rsidP="00AF1AB3">
      <w:pPr>
        <w:ind w:left="720"/>
      </w:pPr>
      <w:r>
        <w:t>Goodman-Kruskal Gamma statistic :</w:t>
      </w:r>
    </w:p>
    <w:p w14:paraId="4D621DE4" w14:textId="1488C064" w:rsidR="00AF1AB3" w:rsidRDefault="00AF1AB3" w:rsidP="00AF1AB3">
      <w:pPr>
        <w:ind w:left="720"/>
      </w:pPr>
      <w:r>
        <w:t>0.9421295166209954</w:t>
      </w:r>
    </w:p>
    <w:p w14:paraId="5FFA74E6" w14:textId="2ECACA85" w:rsidR="00C527E9" w:rsidRDefault="002235FF" w:rsidP="0069001A">
      <w:pPr>
        <w:numPr>
          <w:ilvl w:val="0"/>
          <w:numId w:val="33"/>
        </w:numPr>
      </w:pPr>
      <w:r>
        <w:t>(</w:t>
      </w:r>
      <w:r w:rsidR="004F7E99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14:paraId="34C80D62" w14:textId="5E7B6F95" w:rsidR="00774192" w:rsidRDefault="00774192" w:rsidP="00774192">
      <w:pPr>
        <w:ind w:left="720"/>
      </w:pPr>
      <w:r>
        <w:rPr>
          <w:noProof/>
        </w:rPr>
        <w:lastRenderedPageBreak/>
        <w:drawing>
          <wp:inline distT="0" distB="0" distL="0" distR="0" wp14:anchorId="4074981F" wp14:editId="53FCB3CE">
            <wp:extent cx="4788991" cy="47127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8991" cy="4712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8CB95" w14:textId="7A79562F" w:rsidR="00774192" w:rsidRDefault="00774192" w:rsidP="00774192">
      <w:pPr>
        <w:ind w:left="720"/>
      </w:pPr>
    </w:p>
    <w:p w14:paraId="6C4F8261" w14:textId="1BEC3CB1" w:rsidR="000C2323" w:rsidRDefault="000C2323" w:rsidP="000C2323">
      <w:pPr>
        <w:ind w:left="720"/>
      </w:pPr>
    </w:p>
    <w:p w14:paraId="266372A0" w14:textId="77777777" w:rsidR="00857AC0" w:rsidRDefault="00857AC0" w:rsidP="00857AC0">
      <w:pPr>
        <w:pStyle w:val="ListParagraph"/>
      </w:pPr>
    </w:p>
    <w:sectPr w:rsidR="00857AC0" w:rsidSect="00DF44E8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79219B" w14:textId="77777777" w:rsidR="004E1C05" w:rsidRDefault="004E1C05" w:rsidP="00FD10A7">
      <w:pPr>
        <w:spacing w:after="0" w:line="240" w:lineRule="auto"/>
      </w:pPr>
      <w:r>
        <w:separator/>
      </w:r>
    </w:p>
  </w:endnote>
  <w:endnote w:type="continuationSeparator" w:id="0">
    <w:p w14:paraId="553049E1" w14:textId="77777777" w:rsidR="004E1C05" w:rsidRDefault="004E1C05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74DD5" w14:textId="77777777" w:rsidR="004E1C05" w:rsidRDefault="004E1C05" w:rsidP="00FD10A7">
      <w:pPr>
        <w:spacing w:after="0" w:line="240" w:lineRule="auto"/>
      </w:pPr>
      <w:r>
        <w:separator/>
      </w:r>
    </w:p>
  </w:footnote>
  <w:footnote w:type="continuationSeparator" w:id="0">
    <w:p w14:paraId="60008587" w14:textId="77777777" w:rsidR="004E1C05" w:rsidRDefault="004E1C05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1167" w14:textId="5466B6E3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71E20">
      <w:t>Spring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919E6"/>
    <w:rsid w:val="000B16F1"/>
    <w:rsid w:val="000B34D6"/>
    <w:rsid w:val="000B3BB8"/>
    <w:rsid w:val="000B55DF"/>
    <w:rsid w:val="000C2323"/>
    <w:rsid w:val="000C4071"/>
    <w:rsid w:val="000C45D8"/>
    <w:rsid w:val="000C557B"/>
    <w:rsid w:val="000D7F1D"/>
    <w:rsid w:val="000F0919"/>
    <w:rsid w:val="00103431"/>
    <w:rsid w:val="00103999"/>
    <w:rsid w:val="00112496"/>
    <w:rsid w:val="00122FC2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35FF"/>
    <w:rsid w:val="00234C59"/>
    <w:rsid w:val="00243879"/>
    <w:rsid w:val="00271E20"/>
    <w:rsid w:val="002A2582"/>
    <w:rsid w:val="002E04E8"/>
    <w:rsid w:val="002E2093"/>
    <w:rsid w:val="002E382E"/>
    <w:rsid w:val="0030123E"/>
    <w:rsid w:val="00301B48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0F96"/>
    <w:rsid w:val="003A1E17"/>
    <w:rsid w:val="003A6AE6"/>
    <w:rsid w:val="003B06FF"/>
    <w:rsid w:val="003B2D03"/>
    <w:rsid w:val="003B341D"/>
    <w:rsid w:val="003B39AA"/>
    <w:rsid w:val="003C0BB7"/>
    <w:rsid w:val="003D27C3"/>
    <w:rsid w:val="003F47F8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1C05"/>
    <w:rsid w:val="004E3171"/>
    <w:rsid w:val="004F7612"/>
    <w:rsid w:val="004F7E99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35E0F"/>
    <w:rsid w:val="006478B8"/>
    <w:rsid w:val="00661D0C"/>
    <w:rsid w:val="00664F0D"/>
    <w:rsid w:val="006819F5"/>
    <w:rsid w:val="00684E8C"/>
    <w:rsid w:val="00685700"/>
    <w:rsid w:val="00690C61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6F538D"/>
    <w:rsid w:val="00704CCE"/>
    <w:rsid w:val="00706D41"/>
    <w:rsid w:val="007113A3"/>
    <w:rsid w:val="00714A3E"/>
    <w:rsid w:val="00726F09"/>
    <w:rsid w:val="00727C06"/>
    <w:rsid w:val="00742390"/>
    <w:rsid w:val="0075327A"/>
    <w:rsid w:val="00774192"/>
    <w:rsid w:val="007863B0"/>
    <w:rsid w:val="007A1D79"/>
    <w:rsid w:val="007B1636"/>
    <w:rsid w:val="007C067E"/>
    <w:rsid w:val="007C1F53"/>
    <w:rsid w:val="007C7DEC"/>
    <w:rsid w:val="007D463E"/>
    <w:rsid w:val="007E30AB"/>
    <w:rsid w:val="007F23D5"/>
    <w:rsid w:val="007F4168"/>
    <w:rsid w:val="00814020"/>
    <w:rsid w:val="00820041"/>
    <w:rsid w:val="008200A5"/>
    <w:rsid w:val="0082168E"/>
    <w:rsid w:val="008221A5"/>
    <w:rsid w:val="00826972"/>
    <w:rsid w:val="0083747D"/>
    <w:rsid w:val="00846E21"/>
    <w:rsid w:val="00853031"/>
    <w:rsid w:val="008561D7"/>
    <w:rsid w:val="00857AC0"/>
    <w:rsid w:val="0086212D"/>
    <w:rsid w:val="00873352"/>
    <w:rsid w:val="00873C5C"/>
    <w:rsid w:val="00876440"/>
    <w:rsid w:val="00887685"/>
    <w:rsid w:val="00890A3A"/>
    <w:rsid w:val="00891E47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4398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86785"/>
    <w:rsid w:val="00A913C5"/>
    <w:rsid w:val="00A960D0"/>
    <w:rsid w:val="00A974B9"/>
    <w:rsid w:val="00AA256F"/>
    <w:rsid w:val="00AA3263"/>
    <w:rsid w:val="00AC5835"/>
    <w:rsid w:val="00AD3EFC"/>
    <w:rsid w:val="00AE23A9"/>
    <w:rsid w:val="00AE6197"/>
    <w:rsid w:val="00AE7574"/>
    <w:rsid w:val="00AF1AB3"/>
    <w:rsid w:val="00B10696"/>
    <w:rsid w:val="00B13D81"/>
    <w:rsid w:val="00B14F68"/>
    <w:rsid w:val="00B4144F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11E1"/>
    <w:rsid w:val="00C021C5"/>
    <w:rsid w:val="00C03C8C"/>
    <w:rsid w:val="00C219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CF71B3"/>
    <w:rsid w:val="00D14AE5"/>
    <w:rsid w:val="00D25EF0"/>
    <w:rsid w:val="00D27652"/>
    <w:rsid w:val="00D42EFA"/>
    <w:rsid w:val="00D45652"/>
    <w:rsid w:val="00D50E16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A453A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166C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2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0-03-03T05:24:00Z</dcterms:modified>
</cp:coreProperties>
</file>